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828A6" w14:textId="79C91825" w:rsidR="00D15790" w:rsidRPr="008E1B86" w:rsidRDefault="00AC0A9E" w:rsidP="008E1B86">
      <w:pPr>
        <w:spacing w:before="40" w:after="40" w:line="240" w:lineRule="auto"/>
        <w:ind w:right="301"/>
        <w:jc w:val="center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proofErr w:type="spellStart"/>
      <w:r w:rsidRPr="008E1B86">
        <w:rPr>
          <w:rFonts w:ascii="Times New Roman" w:hAnsi="Times New Roman" w:cs="Times New Roman"/>
          <w:b/>
          <w:bCs/>
          <w:color w:val="auto"/>
          <w:sz w:val="32"/>
          <w:szCs w:val="32"/>
        </w:rPr>
        <w:t>Parvaneh</w:t>
      </w:r>
      <w:proofErr w:type="spellEnd"/>
      <w:r w:rsidRPr="008E1B86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</w:t>
      </w:r>
      <w:proofErr w:type="spellStart"/>
      <w:r w:rsidRPr="008E1B86">
        <w:rPr>
          <w:rFonts w:ascii="Times New Roman" w:hAnsi="Times New Roman" w:cs="Times New Roman"/>
          <w:b/>
          <w:bCs/>
          <w:color w:val="auto"/>
          <w:sz w:val="32"/>
          <w:szCs w:val="32"/>
        </w:rPr>
        <w:t>C</w:t>
      </w:r>
      <w:r w:rsidR="00FC68E7" w:rsidRPr="008E1B86">
        <w:rPr>
          <w:rFonts w:ascii="Times New Roman" w:hAnsi="Times New Roman" w:cs="Times New Roman"/>
          <w:b/>
          <w:bCs/>
          <w:color w:val="auto"/>
          <w:sz w:val="32"/>
          <w:szCs w:val="32"/>
        </w:rPr>
        <w:t>heraghchi</w:t>
      </w:r>
      <w:proofErr w:type="spellEnd"/>
    </w:p>
    <w:p w14:paraId="389AAB71" w14:textId="77777777" w:rsidR="008E1B86" w:rsidRPr="008E1B86" w:rsidRDefault="008E1B86" w:rsidP="008116DE">
      <w:pPr>
        <w:pBdr>
          <w:bottom w:val="thinThickSmallGap" w:sz="24" w:space="12" w:color="auto"/>
        </w:pBdr>
        <w:spacing w:before="40" w:after="40" w:line="240" w:lineRule="auto"/>
        <w:ind w:right="30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E1B86">
        <w:rPr>
          <w:rFonts w:ascii="Times New Roman" w:hAnsi="Times New Roman" w:cs="Times New Roman"/>
          <w:color w:val="auto"/>
          <w:sz w:val="24"/>
          <w:szCs w:val="24"/>
        </w:rPr>
        <w:t>Richmond Hill L4C 0X3</w:t>
      </w:r>
    </w:p>
    <w:p w14:paraId="091B0DC8" w14:textId="77777777" w:rsidR="008E1B86" w:rsidRDefault="00AC0A9E" w:rsidP="008116DE">
      <w:pPr>
        <w:pBdr>
          <w:bottom w:val="thinThickSmallGap" w:sz="24" w:space="12" w:color="auto"/>
        </w:pBdr>
        <w:spacing w:before="40" w:after="40" w:line="240" w:lineRule="auto"/>
        <w:ind w:right="30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8E1B86">
        <w:rPr>
          <w:rFonts w:ascii="Times New Roman" w:hAnsi="Times New Roman" w:cs="Times New Roman"/>
          <w:color w:val="auto"/>
          <w:sz w:val="24"/>
          <w:szCs w:val="24"/>
        </w:rPr>
        <w:t>(647) 278-3802</w:t>
      </w:r>
    </w:p>
    <w:p w14:paraId="2BD83F4B" w14:textId="3A5F2708" w:rsidR="008E1B86" w:rsidRPr="008E1B86" w:rsidRDefault="00000000" w:rsidP="008116DE">
      <w:pPr>
        <w:pBdr>
          <w:bottom w:val="thinThickSmallGap" w:sz="24" w:space="12" w:color="auto"/>
        </w:pBdr>
        <w:spacing w:before="40" w:after="40" w:line="240" w:lineRule="auto"/>
        <w:ind w:right="301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8" w:history="1">
        <w:r w:rsidR="008E1B86" w:rsidRPr="009D7393">
          <w:rPr>
            <w:rStyle w:val="Hyperlink"/>
            <w:rFonts w:ascii="Times New Roman" w:hAnsi="Times New Roman" w:cs="Times New Roman"/>
            <w:sz w:val="24"/>
            <w:szCs w:val="24"/>
          </w:rPr>
          <w:t>p.cheraghchi@gmail.com</w:t>
        </w:r>
      </w:hyperlink>
    </w:p>
    <w:p w14:paraId="0F4749F5" w14:textId="121309C8" w:rsidR="00343735" w:rsidRDefault="004E5611" w:rsidP="008116DE">
      <w:pPr>
        <w:pBdr>
          <w:bottom w:val="thinThickSmallGap" w:sz="24" w:space="12" w:color="auto"/>
        </w:pBdr>
        <w:spacing w:before="0" w:line="240" w:lineRule="auto"/>
        <w:ind w:right="301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8E1B86">
        <w:rPr>
          <w:rFonts w:ascii="Times New Roman" w:hAnsi="Times New Roman" w:cs="Times New Roman"/>
          <w:color w:val="auto"/>
          <w:sz w:val="24"/>
          <w:szCs w:val="24"/>
        </w:rPr>
        <w:t>Linked</w:t>
      </w:r>
      <w:r w:rsidR="008E1B86">
        <w:rPr>
          <w:rFonts w:ascii="Times New Roman" w:hAnsi="Times New Roman" w:cs="Times New Roman"/>
          <w:color w:val="auto"/>
          <w:sz w:val="24"/>
          <w:szCs w:val="24"/>
        </w:rPr>
        <w:t>I</w:t>
      </w:r>
      <w:r w:rsidRPr="008E1B86">
        <w:rPr>
          <w:rFonts w:ascii="Times New Roman" w:hAnsi="Times New Roman" w:cs="Times New Roman"/>
          <w:color w:val="auto"/>
          <w:sz w:val="24"/>
          <w:szCs w:val="24"/>
        </w:rPr>
        <w:t>n</w:t>
      </w:r>
      <w:r w:rsidR="00AB12EE" w:rsidRPr="008E1B86">
        <w:rPr>
          <w:rFonts w:ascii="Times New Roman" w:hAnsi="Times New Roman" w:cs="Times New Roman"/>
          <w:color w:val="auto"/>
          <w:sz w:val="24"/>
          <w:szCs w:val="24"/>
        </w:rPr>
        <w:t>:</w:t>
      </w:r>
      <w:hyperlink r:id="rId9" w:history="1">
        <w:r w:rsidR="00AB12EE" w:rsidRPr="008E1B8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parvaneh-cheraghchi</w:t>
        </w:r>
        <w:proofErr w:type="spellEnd"/>
      </w:hyperlink>
    </w:p>
    <w:p w14:paraId="7EA7265D" w14:textId="323D64F5" w:rsidR="005267DA" w:rsidRPr="00C75AF8" w:rsidRDefault="00C75AF8" w:rsidP="008116DE">
      <w:pPr>
        <w:pBdr>
          <w:bottom w:val="single" w:sz="4" w:space="1" w:color="auto"/>
        </w:pBdr>
        <w:shd w:val="pct15" w:color="auto" w:fill="auto"/>
        <w:spacing w:before="0" w:line="240" w:lineRule="auto"/>
        <w:ind w:right="0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C75AF8">
        <w:rPr>
          <w:rFonts w:ascii="Times New Roman" w:hAnsi="Times New Roman" w:cs="Times New Roman"/>
          <w:b/>
          <w:color w:val="auto"/>
          <w:sz w:val="20"/>
          <w:szCs w:val="20"/>
        </w:rPr>
        <w:t>O</w:t>
      </w:r>
      <w:r>
        <w:rPr>
          <w:rFonts w:ascii="Times New Roman" w:hAnsi="Times New Roman" w:cs="Times New Roman"/>
          <w:b/>
          <w:color w:val="auto"/>
          <w:sz w:val="20"/>
          <w:szCs w:val="20"/>
        </w:rPr>
        <w:t>BJECTIVE</w:t>
      </w:r>
    </w:p>
    <w:p w14:paraId="53E7419E" w14:textId="4633189C" w:rsidR="005252BC" w:rsidRDefault="00406E24" w:rsidP="00E636BE">
      <w:pPr>
        <w:pBdr>
          <w:bottom w:val="thinThickSmallGap" w:sz="24" w:space="4" w:color="auto"/>
        </w:pBdr>
        <w:spacing w:before="0" w:line="240" w:lineRule="auto"/>
        <w:ind w:right="301"/>
        <w:jc w:val="center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Dedicated and proactive professional seeking an administrative assistant or receptionist position to contribute to operations and provide customer service.</w:t>
      </w:r>
    </w:p>
    <w:p w14:paraId="3CECFE8A" w14:textId="4E2C3315" w:rsidR="002B1BE8" w:rsidRPr="008E1B86" w:rsidRDefault="008E1B86" w:rsidP="0076403D">
      <w:pPr>
        <w:pBdr>
          <w:bottom w:val="single" w:sz="4" w:space="1" w:color="auto"/>
        </w:pBdr>
        <w:shd w:val="pct15" w:color="auto" w:fill="auto"/>
        <w:spacing w:before="0" w:line="240" w:lineRule="auto"/>
        <w:ind w:right="0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>
        <w:rPr>
          <w:rFonts w:ascii="Times New Roman" w:hAnsi="Times New Roman" w:cs="Times New Roman"/>
          <w:b/>
          <w:color w:val="auto"/>
          <w:sz w:val="20"/>
          <w:szCs w:val="20"/>
        </w:rPr>
        <w:t xml:space="preserve">PROFESSIONAL </w:t>
      </w:r>
      <w:r w:rsidR="002B1BE8" w:rsidRPr="008E1B86">
        <w:rPr>
          <w:rFonts w:ascii="Times New Roman" w:hAnsi="Times New Roman" w:cs="Times New Roman"/>
          <w:b/>
          <w:color w:val="auto"/>
          <w:sz w:val="20"/>
          <w:szCs w:val="20"/>
        </w:rPr>
        <w:t>SUMMARY</w:t>
      </w:r>
    </w:p>
    <w:p w14:paraId="7C8F99DD" w14:textId="77777777" w:rsidR="005252BC" w:rsidRPr="005252BC" w:rsidRDefault="005252BC" w:rsidP="005252BC">
      <w:pPr>
        <w:pStyle w:val="ListParagraph"/>
        <w:widowControl/>
        <w:tabs>
          <w:tab w:val="left" w:pos="360"/>
        </w:tabs>
        <w:spacing w:before="0" w:line="240" w:lineRule="auto"/>
        <w:ind w:right="0"/>
        <w:rPr>
          <w:rFonts w:asciiTheme="majorBidi" w:eastAsia="Calibri" w:hAnsiTheme="majorBidi" w:cstheme="majorBidi"/>
          <w:color w:val="auto"/>
          <w:sz w:val="20"/>
          <w:szCs w:val="20"/>
          <w:lang w:val="en-CA" w:eastAsia="en-US"/>
        </w:rPr>
      </w:pPr>
    </w:p>
    <w:p w14:paraId="6AEDD95C" w14:textId="0CD92E11" w:rsidR="003030BF" w:rsidRPr="003414B6" w:rsidRDefault="003D388E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line="240" w:lineRule="auto"/>
        <w:ind w:right="0"/>
        <w:rPr>
          <w:rFonts w:asciiTheme="majorBidi" w:eastAsia="Calibri" w:hAnsiTheme="majorBidi" w:cstheme="majorBidi"/>
          <w:color w:val="auto"/>
          <w:sz w:val="20"/>
          <w:szCs w:val="20"/>
          <w:lang w:val="en-CA" w:eastAsia="en-US"/>
        </w:rPr>
      </w:pPr>
      <w:r>
        <w:rPr>
          <w:rFonts w:asciiTheme="majorBidi" w:eastAsia="Calibri" w:hAnsiTheme="majorBidi" w:cstheme="majorBidi"/>
          <w:color w:val="auto"/>
          <w:sz w:val="20"/>
          <w:szCs w:val="20"/>
          <w:lang w:val="en-CA" w:eastAsia="en-US"/>
        </w:rPr>
        <w:t>Over a decade of experience in delivering outstanding customer service.</w:t>
      </w:r>
    </w:p>
    <w:p w14:paraId="41B88779" w14:textId="3EF3006B" w:rsidR="003030BF" w:rsidRPr="003D388E" w:rsidRDefault="003D388E" w:rsidP="003D388E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 xml:space="preserve">An effective team player, flexible, 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 xml:space="preserve">with an </w:t>
      </w:r>
      <w:r>
        <w:rPr>
          <w:rFonts w:asciiTheme="majorBidi" w:hAnsiTheme="majorBidi" w:cstheme="majorBidi"/>
          <w:color w:val="auto"/>
          <w:sz w:val="20"/>
          <w:szCs w:val="20"/>
        </w:rPr>
        <w:t>adaptable a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>nd</w:t>
      </w:r>
      <w:r>
        <w:rPr>
          <w:rFonts w:asciiTheme="majorBidi" w:hAnsiTheme="majorBidi" w:cstheme="majorBidi"/>
          <w:color w:val="auto"/>
          <w:sz w:val="20"/>
          <w:szCs w:val="20"/>
        </w:rPr>
        <w:t xml:space="preserve"> positive attitude. </w:t>
      </w:r>
    </w:p>
    <w:p w14:paraId="5F31F9E8" w14:textId="619356AD" w:rsidR="003030BF" w:rsidRPr="003414B6" w:rsidRDefault="003D388E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Quickly and accurately address concerns and inquiries with keen attention to detail.</w:t>
      </w:r>
    </w:p>
    <w:p w14:paraId="1B4D2807" w14:textId="2D334A87" w:rsidR="003030BF" w:rsidRPr="003414B6" w:rsidRDefault="003D388E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Excellent organizational skills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 xml:space="preserve">, </w:t>
      </w:r>
      <w:r>
        <w:rPr>
          <w:rFonts w:asciiTheme="majorBidi" w:hAnsiTheme="majorBidi" w:cstheme="majorBidi"/>
          <w:color w:val="auto"/>
          <w:sz w:val="20"/>
          <w:szCs w:val="20"/>
        </w:rPr>
        <w:t>experience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>d</w:t>
      </w:r>
      <w:r>
        <w:rPr>
          <w:rFonts w:asciiTheme="majorBidi" w:hAnsiTheme="majorBidi" w:cstheme="majorBidi"/>
          <w:color w:val="auto"/>
          <w:sz w:val="20"/>
          <w:szCs w:val="20"/>
        </w:rPr>
        <w:t xml:space="preserve"> in </w:t>
      </w:r>
      <w:proofErr w:type="gramStart"/>
      <w:r>
        <w:rPr>
          <w:rFonts w:asciiTheme="majorBidi" w:hAnsiTheme="majorBidi" w:cstheme="majorBidi"/>
          <w:color w:val="auto"/>
          <w:sz w:val="20"/>
          <w:szCs w:val="20"/>
        </w:rPr>
        <w:t xml:space="preserve">scheduling 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 xml:space="preserve"> (</w:t>
      </w:r>
      <w:proofErr w:type="gramEnd"/>
      <w:r w:rsidR="00406E24">
        <w:rPr>
          <w:rFonts w:asciiTheme="majorBidi" w:hAnsiTheme="majorBidi" w:cstheme="majorBidi"/>
          <w:color w:val="auto"/>
          <w:sz w:val="20"/>
          <w:szCs w:val="20"/>
        </w:rPr>
        <w:t>Universal Scheduling</w:t>
      </w:r>
      <w:r w:rsidR="00406E24">
        <w:rPr>
          <w:rFonts w:asciiTheme="majorBidi" w:hAnsiTheme="majorBidi" w:cstheme="majorBidi"/>
          <w:color w:val="auto"/>
          <w:sz w:val="20"/>
          <w:szCs w:val="20"/>
        </w:rPr>
        <w:t xml:space="preserve">) </w:t>
      </w:r>
      <w:r>
        <w:rPr>
          <w:rFonts w:asciiTheme="majorBidi" w:hAnsiTheme="majorBidi" w:cstheme="majorBidi"/>
          <w:color w:val="auto"/>
          <w:sz w:val="20"/>
          <w:szCs w:val="20"/>
        </w:rPr>
        <w:t>and facilitating meetings.</w:t>
      </w:r>
    </w:p>
    <w:p w14:paraId="7A0559D9" w14:textId="06CA8838" w:rsidR="003030BF" w:rsidRPr="003414B6" w:rsidRDefault="003D388E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 xml:space="preserve">Skilled in multitasking, prioritizing </w:t>
      </w:r>
      <w:proofErr w:type="gramStart"/>
      <w:r>
        <w:rPr>
          <w:rFonts w:asciiTheme="majorBidi" w:hAnsiTheme="majorBidi" w:cstheme="majorBidi"/>
          <w:color w:val="auto"/>
          <w:sz w:val="20"/>
          <w:szCs w:val="20"/>
        </w:rPr>
        <w:t>tasks</w:t>
      </w:r>
      <w:proofErr w:type="gramEnd"/>
      <w:r>
        <w:rPr>
          <w:rFonts w:asciiTheme="majorBidi" w:hAnsiTheme="majorBidi" w:cstheme="majorBidi"/>
          <w:color w:val="auto"/>
          <w:sz w:val="20"/>
          <w:szCs w:val="20"/>
        </w:rPr>
        <w:t xml:space="preserve"> and processes, and excelling in fast-paced environments.</w:t>
      </w:r>
    </w:p>
    <w:p w14:paraId="2AEB5A1A" w14:textId="025C01E4" w:rsidR="003D388E" w:rsidRDefault="003D388E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after="12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 xml:space="preserve">Exceptional computer skills and proficiency in using Microsoft Office applications such as Word, Excel, PowerPoint, and Outlook. </w:t>
      </w:r>
    </w:p>
    <w:p w14:paraId="64573BC7" w14:textId="3CE2CC08" w:rsidR="00793C07" w:rsidRDefault="00022A6B" w:rsidP="003414B6">
      <w:pPr>
        <w:pStyle w:val="ListParagraph"/>
        <w:widowControl/>
        <w:numPr>
          <w:ilvl w:val="0"/>
          <w:numId w:val="12"/>
        </w:numPr>
        <w:tabs>
          <w:tab w:val="left" w:pos="360"/>
        </w:tabs>
        <w:spacing w:before="0" w:after="12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 xml:space="preserve">Effective </w:t>
      </w:r>
      <w:r w:rsidR="003D388E">
        <w:rPr>
          <w:rFonts w:asciiTheme="majorBidi" w:hAnsiTheme="majorBidi" w:cstheme="majorBidi"/>
          <w:color w:val="auto"/>
          <w:sz w:val="20"/>
          <w:szCs w:val="20"/>
        </w:rPr>
        <w:t>communicat</w:t>
      </w:r>
      <w:r>
        <w:rPr>
          <w:rFonts w:asciiTheme="majorBidi" w:hAnsiTheme="majorBidi" w:cstheme="majorBidi"/>
          <w:color w:val="auto"/>
          <w:sz w:val="20"/>
          <w:szCs w:val="20"/>
        </w:rPr>
        <w:t>or</w:t>
      </w:r>
      <w:r w:rsidR="003D388E">
        <w:rPr>
          <w:rFonts w:asciiTheme="majorBidi" w:hAnsiTheme="majorBidi" w:cstheme="majorBidi"/>
          <w:color w:val="auto"/>
          <w:sz w:val="20"/>
          <w:szCs w:val="20"/>
        </w:rPr>
        <w:t xml:space="preserve"> in three distinct languages: English, Turkish, and Farsi.</w:t>
      </w:r>
    </w:p>
    <w:p w14:paraId="384F2933" w14:textId="77777777" w:rsidR="00184036" w:rsidRPr="003414B6" w:rsidRDefault="00184036" w:rsidP="00184036">
      <w:pPr>
        <w:pStyle w:val="ListParagraph"/>
        <w:widowControl/>
        <w:tabs>
          <w:tab w:val="left" w:pos="360"/>
        </w:tabs>
        <w:spacing w:before="0" w:after="120" w:line="240" w:lineRule="auto"/>
        <w:ind w:right="0"/>
        <w:rPr>
          <w:rFonts w:asciiTheme="majorBidi" w:hAnsiTheme="majorBidi" w:cstheme="majorBidi"/>
          <w:color w:val="auto"/>
          <w:sz w:val="20"/>
          <w:szCs w:val="20"/>
        </w:rPr>
      </w:pPr>
    </w:p>
    <w:p w14:paraId="4F92F0EA" w14:textId="5C75B3BC" w:rsidR="000524ED" w:rsidRPr="00406E24" w:rsidRDefault="009A17BB" w:rsidP="00406E24">
      <w:pPr>
        <w:pBdr>
          <w:bottom w:val="single" w:sz="4" w:space="1" w:color="auto"/>
        </w:pBdr>
        <w:shd w:val="pct15" w:color="auto" w:fill="auto"/>
        <w:spacing w:before="0" w:line="240" w:lineRule="auto"/>
        <w:ind w:right="0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>
        <w:rPr>
          <w:rFonts w:ascii="Times New Roman" w:hAnsi="Times New Roman" w:cs="Times New Roman"/>
          <w:b/>
          <w:color w:val="auto"/>
          <w:sz w:val="20"/>
          <w:szCs w:val="20"/>
        </w:rPr>
        <w:t xml:space="preserve">WORK </w:t>
      </w:r>
      <w:r w:rsidR="00D15790" w:rsidRPr="008E1B86">
        <w:rPr>
          <w:rFonts w:ascii="Times New Roman" w:hAnsi="Times New Roman" w:cs="Times New Roman"/>
          <w:b/>
          <w:color w:val="auto"/>
          <w:sz w:val="20"/>
          <w:szCs w:val="20"/>
        </w:rPr>
        <w:t>EXPERIENCE</w:t>
      </w:r>
    </w:p>
    <w:p w14:paraId="7CA902A3" w14:textId="77777777" w:rsidR="008116DE" w:rsidRDefault="008116DE" w:rsidP="007D0D19">
      <w:pPr>
        <w:widowControl/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</w:p>
    <w:p w14:paraId="709E06F5" w14:textId="686B6FB3" w:rsidR="004F6C79" w:rsidRPr="008116DE" w:rsidRDefault="004F6C79" w:rsidP="007D0D19">
      <w:pPr>
        <w:widowControl/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Pars </w:t>
      </w:r>
      <w:r w:rsidR="00D86E0D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Rehab Clinic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, </w:t>
      </w:r>
      <w:r w:rsidR="00D86E0D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Richmond Hill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, </w:t>
      </w:r>
      <w:proofErr w:type="gramStart"/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ON</w:t>
      </w:r>
      <w:r w:rsidR="00105411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C52DA0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proofErr w:type="gramEnd"/>
      <w:r w:rsidR="008116DE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   </w:t>
      </w:r>
      <w:r w:rsidR="00C52DA0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C52DA0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  <w:t xml:space="preserve">      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C52DA0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8116DE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 </w:t>
      </w:r>
      <w:r w:rsid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       </w:t>
      </w:r>
      <w:r w:rsidR="008116DE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D86E0D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April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2023</w:t>
      </w:r>
      <w:r w:rsidR="00105411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- August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2023</w:t>
      </w:r>
    </w:p>
    <w:p w14:paraId="34ADD0DA" w14:textId="1BBAEC1F" w:rsidR="00D86E0D" w:rsidRPr="008116DE" w:rsidRDefault="00D86E0D" w:rsidP="007D0D19">
      <w:pPr>
        <w:widowControl/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Aria Physio Clinic, </w:t>
      </w:r>
      <w:r w:rsidR="00C52DA0"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Newmarket</w:t>
      </w:r>
      <w:r w:rsidRP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 ON</w:t>
      </w:r>
    </w:p>
    <w:p w14:paraId="2647E0F0" w14:textId="5B3ADFA6" w:rsidR="004F6C79" w:rsidRPr="008116DE" w:rsidRDefault="004F6C79" w:rsidP="007D0D19">
      <w:pPr>
        <w:widowControl/>
        <w:tabs>
          <w:tab w:val="left" w:pos="360"/>
        </w:tabs>
        <w:spacing w:before="0" w:line="240" w:lineRule="auto"/>
        <w:ind w:right="0"/>
        <w:rPr>
          <w:rFonts w:ascii="Times New Roman" w:hAnsi="Times New Roman" w:cs="Times New Roman"/>
          <w:bCs/>
          <w:i/>
          <w:iCs/>
          <w:color w:val="auto"/>
          <w:sz w:val="20"/>
          <w:szCs w:val="20"/>
        </w:rPr>
      </w:pPr>
      <w:r w:rsidRPr="008116DE">
        <w:rPr>
          <w:rFonts w:ascii="Times New Roman" w:hAnsi="Times New Roman" w:cs="Times New Roman"/>
          <w:bCs/>
          <w:i/>
          <w:iCs/>
          <w:color w:val="auto"/>
          <w:sz w:val="20"/>
          <w:szCs w:val="20"/>
        </w:rPr>
        <w:t>Medical Receptionist</w:t>
      </w:r>
    </w:p>
    <w:p w14:paraId="7D018321" w14:textId="4F52150F" w:rsidR="00614A58" w:rsidRPr="00614A58" w:rsidRDefault="00C647AF" w:rsidP="00614A58">
      <w:pPr>
        <w:pStyle w:val="ListParagraph"/>
        <w:widowControl/>
        <w:numPr>
          <w:ilvl w:val="0"/>
          <w:numId w:val="11"/>
        </w:numPr>
        <w:tabs>
          <w:tab w:val="left" w:pos="360"/>
        </w:tabs>
        <w:spacing w:before="0" w:line="240" w:lineRule="auto"/>
        <w:ind w:right="0"/>
        <w:rPr>
          <w:rFonts w:ascii="Times New Roman" w:hAnsi="Times New Roman" w:cs="Times New Roman"/>
          <w:bCs/>
          <w:color w:val="auto"/>
          <w:sz w:val="20"/>
          <w:szCs w:val="20"/>
        </w:rPr>
      </w:pPr>
      <w:r>
        <w:rPr>
          <w:rFonts w:ascii="Times New Roman" w:hAnsi="Times New Roman" w:cs="Times New Roman"/>
          <w:bCs/>
          <w:color w:val="auto"/>
          <w:sz w:val="20"/>
          <w:szCs w:val="20"/>
        </w:rPr>
        <w:t>Provided accurate information and directed calls to appropriate staff.</w:t>
      </w:r>
    </w:p>
    <w:p w14:paraId="09A402A4" w14:textId="77777777" w:rsidR="00406E24" w:rsidRPr="00406E24" w:rsidRDefault="00406E24" w:rsidP="00406E24">
      <w:pPr>
        <w:pStyle w:val="ListParagraph"/>
        <w:widowControl/>
        <w:numPr>
          <w:ilvl w:val="0"/>
          <w:numId w:val="13"/>
        </w:numPr>
        <w:tabs>
          <w:tab w:val="left" w:pos="360"/>
        </w:tabs>
        <w:spacing w:line="240" w:lineRule="auto"/>
        <w:ind w:right="0"/>
        <w:jc w:val="both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406E24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Organize clinic resources by scheduling appointments, registering patients, updating records, and maintaining medical </w:t>
      </w:r>
      <w:proofErr w:type="spellStart"/>
      <w:r w:rsidRPr="00406E24">
        <w:rPr>
          <w:rFonts w:ascii="Times New Roman" w:hAnsi="Times New Roman" w:cs="Times New Roman"/>
          <w:bCs/>
          <w:color w:val="auto"/>
          <w:sz w:val="20"/>
          <w:szCs w:val="20"/>
        </w:rPr>
        <w:t>files.</w:t>
      </w:r>
    </w:p>
    <w:p w14:paraId="0346579B" w14:textId="7AD71488" w:rsidR="007B088A" w:rsidRPr="008E1B86" w:rsidRDefault="007B088A" w:rsidP="003E7A80">
      <w:pPr>
        <w:widowControl/>
        <w:tabs>
          <w:tab w:val="left" w:pos="360"/>
        </w:tabs>
        <w:spacing w:line="240" w:lineRule="auto"/>
        <w:ind w:right="0"/>
        <w:jc w:val="both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  <w:proofErr w:type="spellEnd"/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GEOX </w:t>
      </w:r>
      <w:r w:rsidR="008E1B86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V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aughan </w:t>
      </w:r>
      <w:r w:rsidR="008E1B86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M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ills</w:t>
      </w:r>
      <w:r w:rsidR="008E1B86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</w:t>
      </w:r>
      <w:r w:rsidR="00406E24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Toronto</w:t>
      </w:r>
      <w:r w:rsid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8E1B86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ON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  <w:t xml:space="preserve">      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 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S</w:t>
      </w:r>
      <w:r w:rsidR="004548E5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eptemb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e</w:t>
      </w:r>
      <w:r w:rsidR="004548E5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r 2022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105411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-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EA103F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May 2023</w:t>
      </w:r>
    </w:p>
    <w:p w14:paraId="3C9B815E" w14:textId="419E94D6" w:rsidR="007B088A" w:rsidRPr="00250F7D" w:rsidRDefault="004548E5" w:rsidP="008E5DC4">
      <w:pPr>
        <w:widowControl/>
        <w:tabs>
          <w:tab w:val="left" w:pos="360"/>
        </w:tabs>
        <w:spacing w:before="0" w:line="240" w:lineRule="auto"/>
        <w:ind w:right="0"/>
        <w:jc w:val="both"/>
        <w:rPr>
          <w:rFonts w:asciiTheme="majorBidi" w:hAnsiTheme="majorBidi" w:cstheme="majorBidi"/>
          <w:bCs/>
          <w:i/>
          <w:iCs/>
          <w:color w:val="auto"/>
          <w:sz w:val="20"/>
          <w:szCs w:val="20"/>
        </w:rPr>
      </w:pPr>
      <w:r w:rsidRPr="00250F7D">
        <w:rPr>
          <w:rFonts w:asciiTheme="majorBidi" w:hAnsiTheme="majorBidi" w:cstheme="majorBidi"/>
          <w:bCs/>
          <w:i/>
          <w:iCs/>
          <w:color w:val="auto"/>
          <w:sz w:val="20"/>
          <w:szCs w:val="20"/>
        </w:rPr>
        <w:t xml:space="preserve">Team </w:t>
      </w:r>
      <w:r w:rsidR="008E1B86" w:rsidRPr="00250F7D">
        <w:rPr>
          <w:rFonts w:asciiTheme="majorBidi" w:hAnsiTheme="majorBidi" w:cstheme="majorBidi"/>
          <w:bCs/>
          <w:i/>
          <w:iCs/>
          <w:color w:val="auto"/>
          <w:sz w:val="20"/>
          <w:szCs w:val="20"/>
        </w:rPr>
        <w:t>M</w:t>
      </w:r>
      <w:r w:rsidRPr="00250F7D">
        <w:rPr>
          <w:rFonts w:asciiTheme="majorBidi" w:hAnsiTheme="majorBidi" w:cstheme="majorBidi"/>
          <w:bCs/>
          <w:i/>
          <w:iCs/>
          <w:color w:val="auto"/>
          <w:sz w:val="20"/>
          <w:szCs w:val="20"/>
        </w:rPr>
        <w:t>anager</w:t>
      </w:r>
    </w:p>
    <w:p w14:paraId="65F35D02" w14:textId="00DFC720" w:rsidR="006819E4" w:rsidRPr="000062C8" w:rsidRDefault="00AE57A2" w:rsidP="000062C8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Provided excellent customer service by answering questions, resolving concerns, and assisting customers in selecting products that met their needs.</w:t>
      </w:r>
    </w:p>
    <w:p w14:paraId="7FE82136" w14:textId="799C21C5" w:rsidR="006819E4" w:rsidRPr="000062C8" w:rsidRDefault="00AE57A2" w:rsidP="000062C8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Managed financial transactions and processed payments via various methods including cheques, cash, credit and debit cards, and store credits.</w:t>
      </w:r>
    </w:p>
    <w:p w14:paraId="176489B3" w14:textId="73CF3768" w:rsidR="007B088A" w:rsidRDefault="00AE57A2" w:rsidP="006819E4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Acknowledged as a high-performing sales professional.</w:t>
      </w:r>
    </w:p>
    <w:p w14:paraId="701F2689" w14:textId="77777777" w:rsidR="006819E4" w:rsidRPr="006819E4" w:rsidRDefault="006819E4" w:rsidP="006819E4">
      <w:pPr>
        <w:pStyle w:val="ListParagraph"/>
        <w:widowControl/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</w:p>
    <w:p w14:paraId="07036150" w14:textId="527B5236" w:rsidR="003030BF" w:rsidRPr="008E1B86" w:rsidRDefault="00FC68E7" w:rsidP="008E5DC4">
      <w:pPr>
        <w:widowControl/>
        <w:tabs>
          <w:tab w:val="left" w:pos="360"/>
        </w:tabs>
        <w:spacing w:before="0" w:line="240" w:lineRule="auto"/>
        <w:ind w:right="0"/>
        <w:jc w:val="both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L</w:t>
      </w:r>
      <w:r w:rsidR="003030BF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.FAR Real Estate Group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 Toronto</w:t>
      </w:r>
      <w:r w:rsid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O</w:t>
      </w:r>
      <w:r w:rsidR="00105411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N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  <w:t xml:space="preserve">                 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June 2020 </w:t>
      </w:r>
      <w:r w:rsidR="00105411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-</w:t>
      </w:r>
      <w:r w:rsidR="00AD7102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8E5DC4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J</w:t>
      </w:r>
      <w:r w:rsidR="003030BF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uly 2022</w:t>
      </w:r>
    </w:p>
    <w:p w14:paraId="7A727057" w14:textId="0EEC6B54" w:rsidR="003030BF" w:rsidRPr="000062C8" w:rsidRDefault="003030BF" w:rsidP="000062C8">
      <w:pPr>
        <w:widowControl/>
        <w:tabs>
          <w:tab w:val="left" w:pos="360"/>
        </w:tabs>
        <w:spacing w:before="0" w:line="240" w:lineRule="auto"/>
        <w:ind w:right="0"/>
        <w:jc w:val="both"/>
        <w:rPr>
          <w:rFonts w:asciiTheme="majorBidi" w:hAnsiTheme="majorBidi" w:cstheme="majorBidi"/>
          <w:i/>
          <w:iCs/>
          <w:color w:val="auto"/>
          <w:sz w:val="20"/>
          <w:szCs w:val="20"/>
        </w:rPr>
      </w:pPr>
      <w:r w:rsidRPr="00250F7D">
        <w:rPr>
          <w:rFonts w:asciiTheme="majorBidi" w:hAnsiTheme="majorBidi" w:cstheme="majorBidi"/>
          <w:i/>
          <w:iCs/>
          <w:color w:val="auto"/>
          <w:sz w:val="20"/>
          <w:szCs w:val="20"/>
        </w:rPr>
        <w:t>Administrative Assistant</w:t>
      </w:r>
    </w:p>
    <w:p w14:paraId="7EDAAA77" w14:textId="37C00AA9" w:rsidR="003030BF" w:rsidRPr="008E1B86" w:rsidRDefault="00AE57A2" w:rsidP="003414B6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Effectively schedule and confirm appointments for property showings with precision and efficiency.</w:t>
      </w:r>
    </w:p>
    <w:p w14:paraId="65600ED4" w14:textId="5360962E" w:rsidR="003030BF" w:rsidRPr="000062C8" w:rsidRDefault="00B35EBF" w:rsidP="000062C8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Responsible for gathering, organizing, and safeguarding sensitive client data</w:t>
      </w:r>
      <w:r w:rsidR="000062C8">
        <w:rPr>
          <w:rFonts w:asciiTheme="majorBidi" w:hAnsiTheme="majorBidi" w:cstheme="majorBidi"/>
          <w:color w:val="auto"/>
          <w:sz w:val="20"/>
          <w:szCs w:val="20"/>
        </w:rPr>
        <w:t xml:space="preserve">, </w:t>
      </w:r>
      <w:r w:rsidRPr="000062C8">
        <w:rPr>
          <w:rFonts w:asciiTheme="majorBidi" w:hAnsiTheme="majorBidi" w:cstheme="majorBidi"/>
          <w:color w:val="auto"/>
          <w:sz w:val="20"/>
          <w:szCs w:val="20"/>
        </w:rPr>
        <w:t>procuring necessary supplies, ordering flyers, and managing data entry and billing.</w:t>
      </w:r>
    </w:p>
    <w:p w14:paraId="1271FAE0" w14:textId="248EA003" w:rsidR="003030BF" w:rsidRPr="008E1B86" w:rsidRDefault="00B35EBF" w:rsidP="003414B6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Oversaw the day-to-day operations to enhance, create, and implement standards, techniques, and protocols.</w:t>
      </w:r>
    </w:p>
    <w:p w14:paraId="39B21C52" w14:textId="77777777" w:rsidR="00C51A13" w:rsidRPr="008E1B86" w:rsidRDefault="00C51A13" w:rsidP="00C51A13">
      <w:pPr>
        <w:widowControl/>
        <w:tabs>
          <w:tab w:val="left" w:pos="360"/>
        </w:tabs>
        <w:spacing w:before="0" w:line="240" w:lineRule="auto"/>
        <w:ind w:right="0"/>
        <w:jc w:val="both"/>
        <w:rPr>
          <w:rFonts w:asciiTheme="majorBidi" w:hAnsiTheme="majorBidi" w:cstheme="majorBidi"/>
          <w:color w:val="auto"/>
          <w:sz w:val="20"/>
          <w:szCs w:val="20"/>
        </w:rPr>
      </w:pPr>
    </w:p>
    <w:p w14:paraId="00F5516E" w14:textId="4C2CDB0D" w:rsidR="00C51A13" w:rsidRPr="008E1B86" w:rsidRDefault="00C51A13" w:rsidP="003E7A80">
      <w:pPr>
        <w:widowControl/>
        <w:tabs>
          <w:tab w:val="left" w:pos="360"/>
        </w:tabs>
        <w:spacing w:before="0" w:line="240" w:lineRule="auto"/>
        <w:ind w:right="0"/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</w:pP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DUDA </w:t>
      </w:r>
      <w:r w:rsidR="00DE21B9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Food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DE21B9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Services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DE21B9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Ltd.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, Toronto, O</w:t>
      </w:r>
      <w:r w:rsidR="00105411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N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</w:r>
      <w:r w:rsidR="003E7A80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ab/>
        <w:t xml:space="preserve"> </w:t>
      </w:r>
      <w:r w:rsidR="008116DE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3E7A80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 </w:t>
      </w:r>
      <w:r w:rsidR="00665DA9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April 2019</w:t>
      </w:r>
      <w:r w:rsidR="00AD7102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="00105411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-</w:t>
      </w:r>
      <w:r w:rsidR="00AD7102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Jun</w:t>
      </w:r>
      <w:r w:rsidR="00AB12EE"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>e</w:t>
      </w:r>
      <w:r w:rsidRPr="008E1B86">
        <w:rPr>
          <w:rFonts w:asciiTheme="majorBidi" w:hAnsiTheme="majorBidi" w:cstheme="majorBidi"/>
          <w:b/>
          <w:i/>
          <w:iCs/>
          <w:color w:val="auto"/>
          <w:sz w:val="24"/>
          <w:szCs w:val="24"/>
        </w:rPr>
        <w:t xml:space="preserve"> 2020</w:t>
      </w:r>
    </w:p>
    <w:p w14:paraId="5E41A20E" w14:textId="2CF11F63" w:rsidR="00C51A13" w:rsidRPr="00250F7D" w:rsidRDefault="00177406" w:rsidP="005772C8">
      <w:pPr>
        <w:widowControl/>
        <w:tabs>
          <w:tab w:val="left" w:pos="360"/>
        </w:tabs>
        <w:spacing w:before="0" w:line="240" w:lineRule="auto"/>
        <w:ind w:right="0"/>
        <w:jc w:val="both"/>
        <w:rPr>
          <w:rFonts w:asciiTheme="majorBidi" w:hAnsiTheme="majorBidi" w:cstheme="majorBidi"/>
          <w:i/>
          <w:iCs/>
          <w:color w:val="auto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auto"/>
          <w:sz w:val="20"/>
          <w:szCs w:val="20"/>
        </w:rPr>
        <w:t>Sales and Administrative Assistant</w:t>
      </w:r>
    </w:p>
    <w:p w14:paraId="0578BCCB" w14:textId="36ADDBB4" w:rsidR="009A17BB" w:rsidRDefault="00406E24" w:rsidP="00406E24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jc w:val="both"/>
        <w:rPr>
          <w:rFonts w:asciiTheme="majorBidi" w:hAnsiTheme="majorBidi" w:cstheme="majorBidi"/>
          <w:color w:val="auto"/>
          <w:sz w:val="20"/>
          <w:szCs w:val="20"/>
        </w:rPr>
      </w:pPr>
      <w:r>
        <w:rPr>
          <w:rFonts w:asciiTheme="majorBidi" w:hAnsiTheme="majorBidi" w:cstheme="majorBidi"/>
          <w:color w:val="auto"/>
          <w:sz w:val="20"/>
          <w:szCs w:val="20"/>
        </w:rPr>
        <w:t>Assisted</w:t>
      </w:r>
      <w:r w:rsidRPr="00406E24">
        <w:rPr>
          <w:rFonts w:asciiTheme="majorBidi" w:hAnsiTheme="majorBidi" w:cstheme="majorBidi"/>
          <w:color w:val="auto"/>
          <w:sz w:val="20"/>
          <w:szCs w:val="20"/>
        </w:rPr>
        <w:t xml:space="preserve"> the Retail Store Manager with customer attraction strategies, oversaw sales processes and payments, monitored sales targets, analyzed retail data, managed inventory, and evaluated employee performance.</w:t>
      </w:r>
    </w:p>
    <w:p w14:paraId="38D0134D" w14:textId="77777777" w:rsidR="00184036" w:rsidRPr="00406E24" w:rsidRDefault="00184036" w:rsidP="00406E24">
      <w:pPr>
        <w:widowControl/>
        <w:tabs>
          <w:tab w:val="left" w:pos="360"/>
        </w:tabs>
        <w:spacing w:before="0" w:after="120" w:line="240" w:lineRule="auto"/>
        <w:ind w:right="0"/>
        <w:jc w:val="both"/>
        <w:rPr>
          <w:rFonts w:asciiTheme="majorBidi" w:hAnsiTheme="majorBidi" w:cstheme="majorBidi"/>
          <w:color w:val="auto"/>
          <w:sz w:val="20"/>
          <w:szCs w:val="20"/>
        </w:rPr>
      </w:pPr>
    </w:p>
    <w:p w14:paraId="25515B72" w14:textId="0C036A55" w:rsidR="00D15790" w:rsidRPr="008E1B86" w:rsidRDefault="00793C07" w:rsidP="00BE2DFE">
      <w:pPr>
        <w:pBdr>
          <w:bottom w:val="single" w:sz="4" w:space="1" w:color="auto"/>
        </w:pBdr>
        <w:shd w:val="pct15" w:color="auto" w:fill="auto"/>
        <w:spacing w:before="0" w:line="240" w:lineRule="auto"/>
        <w:ind w:right="0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8E1B86">
        <w:rPr>
          <w:rFonts w:ascii="Times New Roman" w:hAnsi="Times New Roman" w:cs="Times New Roman"/>
          <w:b/>
          <w:color w:val="auto"/>
          <w:sz w:val="20"/>
          <w:szCs w:val="20"/>
        </w:rPr>
        <w:t>EDUCATION</w:t>
      </w:r>
    </w:p>
    <w:p w14:paraId="3710D7BD" w14:textId="68DBD896" w:rsidR="0076403D" w:rsidRPr="008E1B86" w:rsidRDefault="00AB12EE" w:rsidP="00D86E0D">
      <w:pPr>
        <w:widowControl/>
        <w:tabs>
          <w:tab w:val="left" w:pos="360"/>
        </w:tabs>
        <w:spacing w:after="120" w:line="240" w:lineRule="auto"/>
        <w:ind w:right="0"/>
        <w:jc w:val="center"/>
        <w:rPr>
          <w:rFonts w:asciiTheme="majorBidi" w:hAnsiTheme="majorBidi" w:cstheme="majorBidi"/>
          <w:color w:val="auto"/>
          <w:sz w:val="20"/>
          <w:szCs w:val="20"/>
        </w:rPr>
      </w:pPr>
      <w:r w:rsidRPr="008E1B86">
        <w:rPr>
          <w:rFonts w:asciiTheme="majorBidi" w:hAnsiTheme="majorBidi" w:cstheme="majorBidi"/>
          <w:color w:val="auto"/>
          <w:sz w:val="20"/>
          <w:szCs w:val="20"/>
        </w:rPr>
        <w:t>B</w:t>
      </w:r>
      <w:r w:rsidR="00BE2DFE" w:rsidRPr="008E1B86">
        <w:rPr>
          <w:rFonts w:asciiTheme="majorBidi" w:hAnsiTheme="majorBidi" w:cstheme="majorBidi"/>
          <w:color w:val="auto"/>
          <w:sz w:val="20"/>
          <w:szCs w:val="20"/>
        </w:rPr>
        <w:t>ACHELOR</w:t>
      </w:r>
      <w:r w:rsidR="0009238A">
        <w:rPr>
          <w:rFonts w:asciiTheme="majorBidi" w:hAnsiTheme="majorBidi" w:cstheme="majorBidi"/>
          <w:color w:val="auto"/>
          <w:sz w:val="20"/>
          <w:szCs w:val="20"/>
        </w:rPr>
        <w:t>’</w:t>
      </w:r>
      <w:r w:rsidR="00BE2DFE" w:rsidRPr="008E1B86">
        <w:rPr>
          <w:rFonts w:asciiTheme="majorBidi" w:hAnsiTheme="majorBidi" w:cstheme="majorBidi"/>
          <w:color w:val="auto"/>
          <w:sz w:val="20"/>
          <w:szCs w:val="20"/>
        </w:rPr>
        <w:t>S DEGREE IN GEOLOGY DEPARTMENT | 1996-2000 | TEHRAN AZAD UNIVERSITY</w:t>
      </w:r>
    </w:p>
    <w:p w14:paraId="26EA8786" w14:textId="1B5954AF" w:rsidR="00BE2DFE" w:rsidRPr="008E1B86" w:rsidRDefault="00AB12EE" w:rsidP="00FC68E7">
      <w:pPr>
        <w:pBdr>
          <w:bottom w:val="single" w:sz="4" w:space="1" w:color="auto"/>
        </w:pBdr>
        <w:shd w:val="pct15" w:color="auto" w:fill="auto"/>
        <w:spacing w:before="0" w:line="240" w:lineRule="auto"/>
        <w:ind w:right="0"/>
        <w:jc w:val="center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8E1B86">
        <w:rPr>
          <w:rFonts w:ascii="Times New Roman" w:hAnsi="Times New Roman" w:cs="Times New Roman"/>
          <w:b/>
          <w:color w:val="auto"/>
          <w:sz w:val="20"/>
          <w:szCs w:val="20"/>
        </w:rPr>
        <w:t>PROFESSIONAL</w:t>
      </w:r>
      <w:r w:rsidR="00BE2DFE" w:rsidRPr="008E1B8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  <w:r w:rsidRPr="008E1B86">
        <w:rPr>
          <w:rFonts w:ascii="Times New Roman" w:hAnsi="Times New Roman" w:cs="Times New Roman"/>
          <w:b/>
          <w:color w:val="auto"/>
          <w:sz w:val="20"/>
          <w:szCs w:val="20"/>
        </w:rPr>
        <w:t>DEVELOPMENT</w:t>
      </w:r>
      <w:r w:rsidR="00BE2DFE" w:rsidRPr="008E1B86">
        <w:rPr>
          <w:rFonts w:ascii="Times New Roman" w:hAnsi="Times New Roman" w:cs="Times New Roman"/>
          <w:b/>
          <w:color w:val="auto"/>
          <w:sz w:val="20"/>
          <w:szCs w:val="20"/>
        </w:rPr>
        <w:t xml:space="preserve"> </w:t>
      </w:r>
    </w:p>
    <w:p w14:paraId="4140CE48" w14:textId="54985D9E" w:rsidR="00BE2DFE" w:rsidRPr="008E1B86" w:rsidRDefault="00BE2DFE" w:rsidP="008E1B86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line="240" w:lineRule="auto"/>
        <w:ind w:right="0"/>
        <w:contextualSpacing w:val="0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8E1B86">
        <w:rPr>
          <w:rFonts w:asciiTheme="majorBidi" w:hAnsiTheme="majorBidi" w:cstheme="majorBidi"/>
          <w:color w:val="auto"/>
          <w:sz w:val="20"/>
          <w:szCs w:val="20"/>
        </w:rPr>
        <w:t xml:space="preserve">Public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R</w:t>
      </w:r>
      <w:r w:rsidRPr="008E1B86">
        <w:rPr>
          <w:rFonts w:asciiTheme="majorBidi" w:hAnsiTheme="majorBidi" w:cstheme="majorBidi"/>
          <w:color w:val="auto"/>
          <w:sz w:val="20"/>
          <w:szCs w:val="20"/>
        </w:rPr>
        <w:t xml:space="preserve">elations Management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C</w:t>
      </w:r>
      <w:r w:rsidR="00981D52" w:rsidRPr="008E1B86">
        <w:rPr>
          <w:rFonts w:asciiTheme="majorBidi" w:hAnsiTheme="majorBidi" w:cstheme="majorBidi"/>
          <w:color w:val="auto"/>
          <w:sz w:val="20"/>
          <w:szCs w:val="20"/>
        </w:rPr>
        <w:t>ertificate</w:t>
      </w:r>
    </w:p>
    <w:p w14:paraId="6E3669BC" w14:textId="08974A1B" w:rsidR="00981D52" w:rsidRPr="008E1B86" w:rsidRDefault="00BE2DFE" w:rsidP="008E1B86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8E1B86">
        <w:rPr>
          <w:rFonts w:asciiTheme="majorBidi" w:hAnsiTheme="majorBidi" w:cstheme="majorBidi"/>
          <w:color w:val="auto"/>
          <w:sz w:val="20"/>
          <w:szCs w:val="20"/>
        </w:rPr>
        <w:t xml:space="preserve">Marketing and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S</w:t>
      </w:r>
      <w:r w:rsidRPr="008E1B86">
        <w:rPr>
          <w:rFonts w:asciiTheme="majorBidi" w:hAnsiTheme="majorBidi" w:cstheme="majorBidi"/>
          <w:color w:val="auto"/>
          <w:sz w:val="20"/>
          <w:szCs w:val="20"/>
        </w:rPr>
        <w:t>ales</w:t>
      </w:r>
      <w:r w:rsidR="00981D52" w:rsidRPr="008E1B86">
        <w:rPr>
          <w:rFonts w:asciiTheme="majorBidi" w:hAnsiTheme="majorBidi" w:cstheme="majorBidi"/>
          <w:color w:val="auto"/>
          <w:sz w:val="20"/>
          <w:szCs w:val="20"/>
        </w:rPr>
        <w:t xml:space="preserve">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C</w:t>
      </w:r>
      <w:r w:rsidR="00981D52" w:rsidRPr="008E1B86">
        <w:rPr>
          <w:rFonts w:asciiTheme="majorBidi" w:hAnsiTheme="majorBidi" w:cstheme="majorBidi"/>
          <w:color w:val="auto"/>
          <w:sz w:val="20"/>
          <w:szCs w:val="20"/>
        </w:rPr>
        <w:t>ertificate</w:t>
      </w:r>
    </w:p>
    <w:p w14:paraId="38833960" w14:textId="5FBD91A1" w:rsidR="00BE2DFE" w:rsidRPr="008E1B86" w:rsidRDefault="00BE2DFE" w:rsidP="008E1B86">
      <w:pPr>
        <w:pStyle w:val="ListParagraph"/>
        <w:widowControl/>
        <w:numPr>
          <w:ilvl w:val="0"/>
          <w:numId w:val="6"/>
        </w:numPr>
        <w:tabs>
          <w:tab w:val="left" w:pos="360"/>
        </w:tabs>
        <w:spacing w:before="0" w:line="240" w:lineRule="auto"/>
        <w:ind w:right="0"/>
        <w:contextualSpacing w:val="0"/>
        <w:jc w:val="both"/>
        <w:rPr>
          <w:rFonts w:asciiTheme="majorBidi" w:hAnsiTheme="majorBidi" w:cstheme="majorBidi"/>
          <w:color w:val="auto"/>
          <w:sz w:val="20"/>
          <w:szCs w:val="20"/>
        </w:rPr>
      </w:pPr>
      <w:r w:rsidRPr="008E1B86">
        <w:rPr>
          <w:rFonts w:asciiTheme="majorBidi" w:hAnsiTheme="majorBidi" w:cstheme="majorBidi"/>
          <w:color w:val="auto"/>
          <w:sz w:val="20"/>
          <w:szCs w:val="20"/>
        </w:rPr>
        <w:t xml:space="preserve">Microsoft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O</w:t>
      </w:r>
      <w:r w:rsidRPr="008E1B86">
        <w:rPr>
          <w:rFonts w:asciiTheme="majorBidi" w:hAnsiTheme="majorBidi" w:cstheme="majorBidi"/>
          <w:color w:val="auto"/>
          <w:sz w:val="20"/>
          <w:szCs w:val="20"/>
        </w:rPr>
        <w:t xml:space="preserve">ffice </w:t>
      </w:r>
      <w:r w:rsidR="00AB12EE" w:rsidRPr="008E1B86">
        <w:rPr>
          <w:rFonts w:asciiTheme="majorBidi" w:hAnsiTheme="majorBidi" w:cstheme="majorBidi"/>
          <w:color w:val="auto"/>
          <w:sz w:val="20"/>
          <w:szCs w:val="20"/>
        </w:rPr>
        <w:t>C</w:t>
      </w:r>
      <w:r w:rsidR="00981D52" w:rsidRPr="008E1B86">
        <w:rPr>
          <w:rFonts w:asciiTheme="majorBidi" w:hAnsiTheme="majorBidi" w:cstheme="majorBidi"/>
          <w:color w:val="auto"/>
          <w:sz w:val="20"/>
          <w:szCs w:val="20"/>
        </w:rPr>
        <w:t>ertificate</w:t>
      </w:r>
    </w:p>
    <w:sectPr w:rsidR="00BE2DFE" w:rsidRPr="008E1B86" w:rsidSect="005252BC">
      <w:footerReference w:type="default" r:id="rId10"/>
      <w:type w:val="continuous"/>
      <w:pgSz w:w="11906" w:h="16838" w:code="9"/>
      <w:pgMar w:top="576" w:right="1080" w:bottom="576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49031" w14:textId="77777777" w:rsidR="0049192E" w:rsidRDefault="0049192E" w:rsidP="000524ED">
      <w:pPr>
        <w:spacing w:before="0" w:line="240" w:lineRule="auto"/>
      </w:pPr>
      <w:r>
        <w:separator/>
      </w:r>
    </w:p>
  </w:endnote>
  <w:endnote w:type="continuationSeparator" w:id="0">
    <w:p w14:paraId="263B7B36" w14:textId="77777777" w:rsidR="0049192E" w:rsidRDefault="0049192E" w:rsidP="000524E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86165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0330FA5" w14:textId="3357B54B" w:rsidR="000524ED" w:rsidRDefault="000524E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6F14D3C" w14:textId="77777777" w:rsidR="000524ED" w:rsidRDefault="000524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9AB81" w14:textId="77777777" w:rsidR="0049192E" w:rsidRDefault="0049192E" w:rsidP="000524ED">
      <w:pPr>
        <w:spacing w:before="0" w:line="240" w:lineRule="auto"/>
      </w:pPr>
      <w:r>
        <w:separator/>
      </w:r>
    </w:p>
  </w:footnote>
  <w:footnote w:type="continuationSeparator" w:id="0">
    <w:p w14:paraId="78C94CCC" w14:textId="77777777" w:rsidR="0049192E" w:rsidRDefault="0049192E" w:rsidP="000524ED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C1B1D"/>
    <w:multiLevelType w:val="hybridMultilevel"/>
    <w:tmpl w:val="BF1E81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322"/>
    <w:multiLevelType w:val="hybridMultilevel"/>
    <w:tmpl w:val="33EC67D8"/>
    <w:lvl w:ilvl="0" w:tplc="04090001">
      <w:start w:val="1"/>
      <w:numFmt w:val="bullet"/>
      <w:lvlText w:val=""/>
      <w:lvlJc w:val="left"/>
      <w:pPr>
        <w:ind w:left="915" w:hanging="55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E6EC9"/>
    <w:multiLevelType w:val="hybridMultilevel"/>
    <w:tmpl w:val="16F2B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C7511"/>
    <w:multiLevelType w:val="hybridMultilevel"/>
    <w:tmpl w:val="2DC40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E4918A6"/>
    <w:multiLevelType w:val="hybridMultilevel"/>
    <w:tmpl w:val="925A28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87238"/>
    <w:multiLevelType w:val="hybridMultilevel"/>
    <w:tmpl w:val="242AA8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F2FA1"/>
    <w:multiLevelType w:val="hybridMultilevel"/>
    <w:tmpl w:val="060C3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92503"/>
    <w:multiLevelType w:val="hybridMultilevel"/>
    <w:tmpl w:val="545CDC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63E33"/>
    <w:multiLevelType w:val="hybridMultilevel"/>
    <w:tmpl w:val="E7E25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28468B"/>
    <w:multiLevelType w:val="hybridMultilevel"/>
    <w:tmpl w:val="2CB22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475B8A"/>
    <w:multiLevelType w:val="hybridMultilevel"/>
    <w:tmpl w:val="30D26A98"/>
    <w:lvl w:ilvl="0" w:tplc="10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11" w15:restartNumberingAfterBreak="0">
    <w:nsid w:val="678C288B"/>
    <w:multiLevelType w:val="hybridMultilevel"/>
    <w:tmpl w:val="289C7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22C17"/>
    <w:multiLevelType w:val="hybridMultilevel"/>
    <w:tmpl w:val="CE80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2089070">
    <w:abstractNumId w:val="6"/>
  </w:num>
  <w:num w:numId="2" w16cid:durableId="1308903086">
    <w:abstractNumId w:val="2"/>
  </w:num>
  <w:num w:numId="3" w16cid:durableId="601961947">
    <w:abstractNumId w:val="12"/>
  </w:num>
  <w:num w:numId="4" w16cid:durableId="1830634712">
    <w:abstractNumId w:val="9"/>
  </w:num>
  <w:num w:numId="5" w16cid:durableId="260185996">
    <w:abstractNumId w:val="4"/>
  </w:num>
  <w:num w:numId="6" w16cid:durableId="872035365">
    <w:abstractNumId w:val="3"/>
  </w:num>
  <w:num w:numId="7" w16cid:durableId="1495142370">
    <w:abstractNumId w:val="1"/>
  </w:num>
  <w:num w:numId="8" w16cid:durableId="204372365">
    <w:abstractNumId w:val="0"/>
  </w:num>
  <w:num w:numId="9" w16cid:durableId="1909531259">
    <w:abstractNumId w:val="7"/>
  </w:num>
  <w:num w:numId="10" w16cid:durableId="1864662939">
    <w:abstractNumId w:val="10"/>
  </w:num>
  <w:num w:numId="11" w16cid:durableId="427387266">
    <w:abstractNumId w:val="11"/>
  </w:num>
  <w:num w:numId="12" w16cid:durableId="1089423382">
    <w:abstractNumId w:val="5"/>
  </w:num>
  <w:num w:numId="13" w16cid:durableId="19938755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t7SwMDA3MTUwMzVS0lEKTi0uzszPAykwqgUAizZZKiwAAAA="/>
  </w:docVars>
  <w:rsids>
    <w:rsidRoot w:val="00D15790"/>
    <w:rsid w:val="000062C8"/>
    <w:rsid w:val="00022A6B"/>
    <w:rsid w:val="000524ED"/>
    <w:rsid w:val="0005339A"/>
    <w:rsid w:val="00073ADD"/>
    <w:rsid w:val="00091F45"/>
    <w:rsid w:val="0009238A"/>
    <w:rsid w:val="000A5EC5"/>
    <w:rsid w:val="000D334D"/>
    <w:rsid w:val="00103F06"/>
    <w:rsid w:val="00105411"/>
    <w:rsid w:val="001210BB"/>
    <w:rsid w:val="00130C72"/>
    <w:rsid w:val="00154F2A"/>
    <w:rsid w:val="001761DA"/>
    <w:rsid w:val="00177406"/>
    <w:rsid w:val="00184036"/>
    <w:rsid w:val="00185045"/>
    <w:rsid w:val="002260B2"/>
    <w:rsid w:val="00250F7D"/>
    <w:rsid w:val="002608E5"/>
    <w:rsid w:val="00271CA4"/>
    <w:rsid w:val="002B1BE8"/>
    <w:rsid w:val="003030BF"/>
    <w:rsid w:val="003326AE"/>
    <w:rsid w:val="003414B6"/>
    <w:rsid w:val="00343735"/>
    <w:rsid w:val="003D388E"/>
    <w:rsid w:val="003E7A80"/>
    <w:rsid w:val="00406E24"/>
    <w:rsid w:val="00415329"/>
    <w:rsid w:val="00454288"/>
    <w:rsid w:val="004548E5"/>
    <w:rsid w:val="0049192E"/>
    <w:rsid w:val="00497CAB"/>
    <w:rsid w:val="004A1A79"/>
    <w:rsid w:val="004E5611"/>
    <w:rsid w:val="004E6A03"/>
    <w:rsid w:val="004F6C79"/>
    <w:rsid w:val="0050549F"/>
    <w:rsid w:val="005252BC"/>
    <w:rsid w:val="005267DA"/>
    <w:rsid w:val="00560DB4"/>
    <w:rsid w:val="005729CD"/>
    <w:rsid w:val="005772C8"/>
    <w:rsid w:val="00584F10"/>
    <w:rsid w:val="0060631E"/>
    <w:rsid w:val="00614A58"/>
    <w:rsid w:val="00620352"/>
    <w:rsid w:val="00665DA9"/>
    <w:rsid w:val="006819E4"/>
    <w:rsid w:val="006D4F2D"/>
    <w:rsid w:val="006E5044"/>
    <w:rsid w:val="007141BA"/>
    <w:rsid w:val="007217D2"/>
    <w:rsid w:val="0076403D"/>
    <w:rsid w:val="00771C4F"/>
    <w:rsid w:val="00777B6B"/>
    <w:rsid w:val="00793C07"/>
    <w:rsid w:val="007B088A"/>
    <w:rsid w:val="007B0A63"/>
    <w:rsid w:val="007D0D19"/>
    <w:rsid w:val="008116DE"/>
    <w:rsid w:val="00836042"/>
    <w:rsid w:val="008E1B86"/>
    <w:rsid w:val="008E5DC4"/>
    <w:rsid w:val="0090308F"/>
    <w:rsid w:val="00961694"/>
    <w:rsid w:val="00981D52"/>
    <w:rsid w:val="009A17BB"/>
    <w:rsid w:val="009C1497"/>
    <w:rsid w:val="009F1A4E"/>
    <w:rsid w:val="00A047D0"/>
    <w:rsid w:val="00A61872"/>
    <w:rsid w:val="00A9581E"/>
    <w:rsid w:val="00AB12EE"/>
    <w:rsid w:val="00AB7B14"/>
    <w:rsid w:val="00AC0A9E"/>
    <w:rsid w:val="00AD7102"/>
    <w:rsid w:val="00AE57A2"/>
    <w:rsid w:val="00AF2BD6"/>
    <w:rsid w:val="00B35EBF"/>
    <w:rsid w:val="00B53EB8"/>
    <w:rsid w:val="00BB56A8"/>
    <w:rsid w:val="00BE1E45"/>
    <w:rsid w:val="00BE2DFE"/>
    <w:rsid w:val="00BE6186"/>
    <w:rsid w:val="00C1459F"/>
    <w:rsid w:val="00C25B12"/>
    <w:rsid w:val="00C51A13"/>
    <w:rsid w:val="00C52DA0"/>
    <w:rsid w:val="00C647AF"/>
    <w:rsid w:val="00C75AF8"/>
    <w:rsid w:val="00CB28CE"/>
    <w:rsid w:val="00CC472C"/>
    <w:rsid w:val="00CF224C"/>
    <w:rsid w:val="00D10CBD"/>
    <w:rsid w:val="00D1277B"/>
    <w:rsid w:val="00D15790"/>
    <w:rsid w:val="00D17EA9"/>
    <w:rsid w:val="00D7010E"/>
    <w:rsid w:val="00D85DBF"/>
    <w:rsid w:val="00D86E0D"/>
    <w:rsid w:val="00DA2209"/>
    <w:rsid w:val="00DE21B9"/>
    <w:rsid w:val="00DF1D22"/>
    <w:rsid w:val="00E636BE"/>
    <w:rsid w:val="00EA103F"/>
    <w:rsid w:val="00F42FE4"/>
    <w:rsid w:val="00FC01A0"/>
    <w:rsid w:val="00FC68E7"/>
    <w:rsid w:val="00FF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CB973"/>
  <w15:chartTrackingRefBased/>
  <w15:docId w15:val="{FFFA8B2A-D6DC-4F55-9435-3782A34BB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5790"/>
    <w:pPr>
      <w:widowControl w:val="0"/>
      <w:spacing w:before="120" w:after="0" w:line="312" w:lineRule="auto"/>
      <w:ind w:right="300"/>
    </w:pPr>
    <w:rPr>
      <w:rFonts w:ascii="Merriweather" w:eastAsia="Merriweather" w:hAnsi="Merriweather" w:cs="Merriweather"/>
      <w:color w:val="666666"/>
      <w:sz w:val="18"/>
      <w:szCs w:val="18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579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1E45"/>
    <w:pPr>
      <w:ind w:left="720"/>
      <w:contextualSpacing/>
    </w:pPr>
  </w:style>
  <w:style w:type="character" w:customStyle="1" w:styleId="white-space-pre">
    <w:name w:val="white-space-pre"/>
    <w:basedOn w:val="DefaultParagraphFont"/>
    <w:rsid w:val="003326AE"/>
  </w:style>
  <w:style w:type="paragraph" w:styleId="NormalWeb">
    <w:name w:val="Normal (Web)"/>
    <w:basedOn w:val="Normal"/>
    <w:uiPriority w:val="99"/>
    <w:semiHidden/>
    <w:unhideWhenUsed/>
    <w:rsid w:val="00CC472C"/>
    <w:pPr>
      <w:widowControl/>
      <w:spacing w:before="100" w:beforeAutospacing="1" w:after="100" w:afterAutospacing="1" w:line="240" w:lineRule="auto"/>
      <w:ind w:right="0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90308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1694"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694"/>
    <w:rPr>
      <w:rFonts w:ascii="Segoe UI" w:eastAsia="Merriweather" w:hAnsi="Segoe UI" w:cs="Segoe UI"/>
      <w:color w:val="666666"/>
      <w:sz w:val="18"/>
      <w:szCs w:val="18"/>
      <w:lang w:val="en"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8E1B8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B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524ED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4ED"/>
    <w:rPr>
      <w:rFonts w:ascii="Merriweather" w:eastAsia="Merriweather" w:hAnsi="Merriweather" w:cs="Merriweather"/>
      <w:color w:val="666666"/>
      <w:sz w:val="18"/>
      <w:szCs w:val="18"/>
      <w:lang w:val="en" w:eastAsia="en-IN"/>
    </w:rPr>
  </w:style>
  <w:style w:type="paragraph" w:styleId="Footer">
    <w:name w:val="footer"/>
    <w:basedOn w:val="Normal"/>
    <w:link w:val="FooterChar"/>
    <w:uiPriority w:val="99"/>
    <w:unhideWhenUsed/>
    <w:rsid w:val="000524ED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4ED"/>
    <w:rPr>
      <w:rFonts w:ascii="Merriweather" w:eastAsia="Merriweather" w:hAnsi="Merriweather" w:cs="Merriweather"/>
      <w:color w:val="666666"/>
      <w:sz w:val="18"/>
      <w:szCs w:val="18"/>
      <w:lang w:val="e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cheraghchi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arvaneh-cheraghchi-04260b7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BC249-AF87-46D5-8A1C-FA50B8B1E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d Zeaiter</dc:creator>
  <cp:keywords/>
  <dc:description/>
  <cp:lastModifiedBy>Azadeh Ghadimi</cp:lastModifiedBy>
  <cp:revision>6</cp:revision>
  <cp:lastPrinted>2023-07-18T02:10:00Z</cp:lastPrinted>
  <dcterms:created xsi:type="dcterms:W3CDTF">2023-08-17T02:07:00Z</dcterms:created>
  <dcterms:modified xsi:type="dcterms:W3CDTF">2023-08-17T02:35:00Z</dcterms:modified>
</cp:coreProperties>
</file>